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Your Name]</w:t>
      </w:r>
      <w:r>
        <w:br/>
      </w:r>
      <w:r>
        <w:t xml:space="preserve">[Your Address]</w:t>
      </w:r>
      <w:r>
        <w:br/>
      </w:r>
      <w:r>
        <w:t xml:space="preserve">Colombo, Sri Lanka</w:t>
      </w:r>
      <w:r>
        <w:br/>
      </w:r>
      <w:r>
        <w:t xml:space="preserve">Email: your.email@example.com</w:t>
      </w:r>
      <w:r>
        <w:br/>
      </w:r>
      <w:r>
        <w:t xml:space="preserve">Phone: +94 XXX XXX XXXX</w:t>
      </w:r>
      <w:r>
        <w:br/>
      </w:r>
      <w:r>
        <w:t xml:space="preserve">Date: October 26, 2023</w:t>
      </w:r>
    </w:p>
    <w:bookmarkStart w:id="21" w:name="internship-application-letter"/>
    <w:p>
      <w:pPr>
        <w:pStyle w:val="Heading1"/>
      </w:pPr>
      <w:r>
        <w:t xml:space="preserve">Internship Application Letter</w:t>
      </w:r>
    </w:p>
    <w:p>
      <w:pPr>
        <w:pStyle w:val="FirstParagraph"/>
      </w:pPr>
      <w:r>
        <w:t xml:space="preserve">For the Computer Engineer Internship Position at [Company Name]</w:t>
      </w:r>
      <w:r>
        <w:br/>
      </w:r>
      <w:r>
        <w:t xml:space="preserve">Colombo, Sri Lanka</w:t>
      </w:r>
    </w:p>
    <w:bookmarkStart w:id="20" w:name="dear-hiring-manager"/>
    <w:p>
      <w:pPr>
        <w:pStyle w:val="Heading2"/>
      </w:pPr>
      <w:r>
        <w:t xml:space="preserve">Dear Hiring Manager,</w:t>
      </w:r>
    </w:p>
    <w:p>
      <w:pPr>
        <w:pStyle w:val="FirstParagraph"/>
      </w:pPr>
      <w:r>
        <w:t xml:space="preserve">With profound enthusiasm, I am writing to express my sincere interest in the Computer Engineer Internship position at your esteemed organization in Sri Lanka Colombo. As a final-year Computer Engineering student at the University of Moratuwa, deeply immersed in the dynamic technological landscape of Colombo, I have meticulously followed your company's pioneering work in software development and AI solutions that are transforming Sri Lanka's digital ecosystem. This</w:t>
      </w:r>
      <w:r>
        <w:t xml:space="preserve"> </w:t>
      </w:r>
      <w:r>
        <w:rPr>
          <w:bCs/>
          <w:b/>
        </w:rPr>
        <w:t xml:space="preserve">Internship Application Letter</w:t>
      </w:r>
      <w:r>
        <w:t xml:space="preserve"> </w:t>
      </w:r>
      <w:r>
        <w:t xml:space="preserve">represents my earnest commitment to contributing to Colombo's burgeoning tech industry while furthering my technical expertise under your mentorship.</w:t>
      </w:r>
    </w:p>
    <w:p>
      <w:pPr>
        <w:pStyle w:val="BodyText"/>
      </w:pPr>
      <w:r>
        <w:t xml:space="preserve">Sri Lanka Colombo has emerged as the epicenter of South Asia's IT revolution, with over 180 technology firms and a rapidly growing startup culture. My academic journey at the University of Moratuwa—where I've consistently ranked in the top 5% of my cohort—has been strategically aligned with this regional transformation. Courses such as Advanced Algorithms, Cloud Computing, and Embedded Systems have equipped me with theoretical foundations directly applicable to your projects in scalable web architecture and IoT solutions. More importantly, I've actively participated in Colombo's tech community through events hosted by the Lanka Computer Society (LCS) at the University of Colombo Campus, where I presented a research paper on "Optimizing Localized Mobile Applications for Sri Lankan Market Demographics" that was well-received by industry professionals.</w:t>
      </w:r>
    </w:p>
    <w:p>
      <w:pPr>
        <w:pStyle w:val="BodyText"/>
      </w:pPr>
      <w:r>
        <w:t xml:space="preserve">My technical proficiency spans key domains critical to modern software development in Sri Lanka Colombo. I have extensive experience with full-stack development using the MERN stack (MongoDB, Express, React, Node.js), having built a campus-based agricultural analytics platform that helped 12 local farming cooperatives increase yield predictions by 35% through machine learning models trained on Sri Lankan climate data. This project was recognized at the National Student Innovation Challenge in Colombo 2023. Additionally, I've contributed to open-source projects hosted on GitHub with repositories containing over 850 lines of code focused on optimizing resource usage for low-bandwidth environments—a critical consideration for Sri Lanka's digital infrastructure challenges.</w:t>
      </w:r>
    </w:p>
    <w:p>
      <w:pPr>
        <w:pStyle w:val="BodyText"/>
      </w:pPr>
      <w:r>
        <w:t xml:space="preserve">What particularly excites me about this opportunity is your company's leadership in developing localized solutions that address Sri Lankan market needs. I've closely followed your work on the "Sri Lanka Digital Health Initiative" which integrates telemedicine with rural healthcare access—a project that mirrors my personal commitment to leveraging technology for national development. During a previous internship at a Colombo-based fintech startup, I developed a payment gateway module compatible with SriLankan Mobile Money services, gaining firsthand understanding of local user behavior and regulatory frameworks essential for successful product implementation in our context.</w:t>
      </w:r>
    </w:p>
    <w:p>
      <w:pPr>
        <w:pStyle w:val="BodyText"/>
      </w:pPr>
      <w:r>
        <w:t xml:space="preserve">My adaptability to Sri Lanka's unique technological environment is demonstrated through my volunteer work with the Colombo Tech Hub. As a mentor for their "Digital Literacy for Women" program, I designed beginner-friendly coding workshops that empowered 47 women from low-income communities in Colombo with foundational programming skills. This experience taught me to communicate technical concepts clearly across diverse backgrounds—essential when collaborating within Sri Lanka's multicultural tech workforce. Furthermore, my fluency in Sinhala and Tamil (alongside English) positions me to effectively engage with all stakeholders across Colombo's corporate landscape.</w:t>
      </w:r>
    </w:p>
    <w:p>
      <w:pPr>
        <w:pStyle w:val="BodyText"/>
      </w:pPr>
      <w:r>
        <w:t xml:space="preserve">I understand that successful integration into the Sri Lanka Colombo tech ecosystem requires more than technical skill—it demands cultural intelligence and community engagement. This is why I've consistently sought opportunities to contribute beyond academic requirements: organizing the "Tech for All" hackathon at my university that attracted participants from 15 different institutions across Sri Lanka, and volunteering as a cybersecurity educator for the Ministry of Technology's digital literacy campaign in Kalutara district. These experiences have cultivated my understanding that impactful technology must serve local communities, which aligns perfectly with your company's mission-driven approach.</w:t>
      </w:r>
    </w:p>
    <w:p>
      <w:pPr>
        <w:pStyle w:val="BodyText"/>
      </w:pPr>
      <w:r>
        <w:t xml:space="preserve">As I prepare to graduate with honors in Computer Engineering from the University of Moratuwa this December, I am eager to channel my skills toward tangible projects within Colombo's innovation ecosystem. Your company represents an ideal environment where my passion for developing scalable solutions for Sri Lankan markets can flourish under expert guidance. The prospect of learning from your team while contributing to projects that directly benefit Sri Lanka—whether through enhancing the government's digital services or supporting local businesses with cutting-edge tools—resonates deeply with my professional vision.</w:t>
      </w:r>
    </w:p>
    <w:p>
      <w:pPr>
        <w:pStyle w:val="BodyText"/>
      </w:pPr>
      <w:r>
        <w:t xml:space="preserve">I am particularly impressed by your recent partnership with the Colombo Tech City initiative, which demonstrates a strategic commitment to building Sri Lanka's tech talent pipeline. This aligns precisely with my aspiration to grow into a solution architect who can bridge international standards and local context—a skill I've begun developing through my current coursework in Software Engineering Management at the Department of Computer Engineering, University of Moratuwa.</w:t>
      </w:r>
    </w:p>
    <w:p>
      <w:pPr>
        <w:pStyle w:val="BodyText"/>
      </w:pPr>
      <w:r>
        <w:t xml:space="preserve">My academic projects, industry experience, and community contributions have prepared me to immediately contribute to your team. I am confident that my technical abilities combined with my contextual understanding of Sri Lanka Colombo's digital challenges will allow me to add value from day one. I would welcome the opportunity to discuss how my skills in full-stack development, machine learning implementation, and cross-cultural communication can support your organization's objectives during an interview at your convenience.</w:t>
      </w:r>
    </w:p>
    <w:p>
      <w:pPr>
        <w:pStyle w:val="BodyText"/>
      </w:pPr>
      <w:r>
        <w:t xml:space="preserve">Thank you for considering this</w:t>
      </w:r>
      <w:r>
        <w:t xml:space="preserve"> </w:t>
      </w:r>
      <w:r>
        <w:rPr>
          <w:bCs/>
          <w:b/>
        </w:rPr>
        <w:t xml:space="preserve">Internship Application Letter</w:t>
      </w:r>
      <w:r>
        <w:t xml:space="preserve">. I have attached my resume detailing further academic projects and professional experience. I look forward to the possibility of contributing to your innovative work in Sri Lanka Colombo and am available for an interview at any time convenient for your schedul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Sri Lanka Colombo</dc:title>
  <dc:creator/>
  <cp:keywords/>
  <dcterms:created xsi:type="dcterms:W3CDTF">2026-07-13T20:58:33Z</dcterms:created>
  <dcterms:modified xsi:type="dcterms:W3CDTF">2026-07-13T20:58:33Z</dcterms:modified>
</cp:coreProperties>
</file>

<file path=docProps/custom.xml><?xml version="1.0" encoding="utf-8"?>
<Properties xmlns="http://schemas.openxmlformats.org/officeDocument/2006/custom-properties" xmlns:vt="http://schemas.openxmlformats.org/officeDocument/2006/docPropsVTypes"/>
</file>